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se_mc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mp_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mp_se_mc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a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as_mc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g_co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g_cov_mc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8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8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0T16:18:31Z</dcterms:created>
  <dcterms:modified xsi:type="dcterms:W3CDTF">2023-03-10T16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